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DCE2A6" w14:textId="77777777" w:rsidR="00750E69" w:rsidRDefault="00C9407F" w:rsidP="00750E69">
      <w:r>
        <w:rPr>
          <w:b/>
        </w:rPr>
        <w:t>Leaseholder’s</w:t>
      </w:r>
      <w:r w:rsidR="00750E69">
        <w:rPr>
          <w:b/>
        </w:rPr>
        <w:t xml:space="preserve"> letter objecting to demand for service charges-payment under protest</w:t>
      </w:r>
    </w:p>
    <w:p w14:paraId="36EFF51D" w14:textId="77777777" w:rsidR="00750E69" w:rsidRDefault="00750E69" w:rsidP="00750E69">
      <w:r>
        <w:t>[Landlord’s name]</w:t>
      </w:r>
    </w:p>
    <w:p w14:paraId="2E9B2849" w14:textId="77777777" w:rsidR="00750E69" w:rsidRDefault="00750E69" w:rsidP="00750E69">
      <w:r>
        <w:t>[Landlord’s address]</w:t>
      </w:r>
    </w:p>
    <w:p w14:paraId="11654EB1" w14:textId="77777777" w:rsidR="00750E69" w:rsidRDefault="00750E69" w:rsidP="00750E69">
      <w:r>
        <w:tab/>
      </w:r>
      <w:r>
        <w:tab/>
      </w:r>
      <w:r>
        <w:tab/>
      </w:r>
      <w:r>
        <w:tab/>
      </w:r>
      <w:r>
        <w:tab/>
      </w:r>
    </w:p>
    <w:p w14:paraId="76888B6D" w14:textId="77777777" w:rsidR="00750E69" w:rsidRDefault="00750E69" w:rsidP="00750E69"/>
    <w:p w14:paraId="6F59DE77" w14:textId="77777777" w:rsidR="00750E69" w:rsidRDefault="00750E69" w:rsidP="00750E69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</w:t>
      </w:r>
      <w:r>
        <w:rPr>
          <w:i/>
        </w:rPr>
        <w:t>Date</w:t>
      </w:r>
      <w:r>
        <w:t>]</w:t>
      </w:r>
    </w:p>
    <w:p w14:paraId="65B85D76" w14:textId="77777777" w:rsidR="00750E69" w:rsidRDefault="00750E69" w:rsidP="00750E69"/>
    <w:p w14:paraId="6CE656CD" w14:textId="77777777" w:rsidR="00750E69" w:rsidRDefault="00750E69" w:rsidP="00750E69"/>
    <w:p w14:paraId="5B9CD5A1" w14:textId="77777777" w:rsidR="00750E69" w:rsidRDefault="00750E69" w:rsidP="00750E69">
      <w:r>
        <w:t>Dear [landlord’s name]</w:t>
      </w:r>
    </w:p>
    <w:p w14:paraId="2ABC75B4" w14:textId="77777777" w:rsidR="00750E69" w:rsidRDefault="00750E69" w:rsidP="00750E69">
      <w:r>
        <w:t>Re. (Insert address of leasehold flat/house)</w:t>
      </w:r>
    </w:p>
    <w:p w14:paraId="1AFC49AB" w14:textId="77777777" w:rsidR="00750E69" w:rsidRDefault="00750E69" w:rsidP="00750E69">
      <w:r>
        <w:t>I have received the demand dated (insert date) in the amount of £XXXX (insert amount demanded in the service charge).</w:t>
      </w:r>
    </w:p>
    <w:p w14:paraId="5BA2DF57" w14:textId="77777777" w:rsidR="00750E69" w:rsidRDefault="00750E69" w:rsidP="00750E69">
      <w:r>
        <w:t>My cheque in payment is enclosed and it is made strictly on the following basis:</w:t>
      </w:r>
    </w:p>
    <w:p w14:paraId="125EEB9E" w14:textId="77777777" w:rsidR="00750E69" w:rsidRDefault="00750E69" w:rsidP="00750E69">
      <w:pPr>
        <w:pStyle w:val="ListParagraph"/>
        <w:numPr>
          <w:ilvl w:val="0"/>
          <w:numId w:val="3"/>
        </w:numPr>
      </w:pPr>
      <w:r>
        <w:t xml:space="preserve">This is a payment under protest </w:t>
      </w:r>
    </w:p>
    <w:p w14:paraId="5E81CC29" w14:textId="77777777" w:rsidR="00750E69" w:rsidRDefault="00750E69" w:rsidP="00750E69">
      <w:pPr>
        <w:pStyle w:val="ListParagraph"/>
        <w:numPr>
          <w:ilvl w:val="0"/>
          <w:numId w:val="3"/>
        </w:numPr>
      </w:pPr>
      <w:r>
        <w:t>The service charges are not agreed or admitted</w:t>
      </w:r>
    </w:p>
    <w:p w14:paraId="348230D7" w14:textId="77777777" w:rsidR="00750E69" w:rsidRDefault="00750E69" w:rsidP="00750E69">
      <w:pPr>
        <w:pStyle w:val="ListParagraph"/>
        <w:numPr>
          <w:ilvl w:val="0"/>
          <w:numId w:val="3"/>
        </w:numPr>
      </w:pPr>
      <w:r>
        <w:t>The said payment should not be regarded as such an admission or agreement</w:t>
      </w:r>
    </w:p>
    <w:p w14:paraId="019869D2" w14:textId="77777777" w:rsidR="00750E69" w:rsidRDefault="00750E69" w:rsidP="00750E69">
      <w:pPr>
        <w:pStyle w:val="ListParagraph"/>
        <w:numPr>
          <w:ilvl w:val="0"/>
          <w:numId w:val="3"/>
        </w:numPr>
      </w:pPr>
      <w:r>
        <w:t>The right is reserved to challenge these charges at a court or tribunal.</w:t>
      </w:r>
    </w:p>
    <w:p w14:paraId="4F205C3A" w14:textId="77777777" w:rsidR="00750E69" w:rsidRDefault="00750E69" w:rsidP="00750E69">
      <w:r>
        <w:t>I attach a schedule setting out my objections to the service charge costs being demanded and the reasons why.</w:t>
      </w:r>
    </w:p>
    <w:p w14:paraId="277F0D17" w14:textId="77777777" w:rsidR="00750E69" w:rsidRDefault="00750E69" w:rsidP="00750E69">
      <w:r>
        <w:t>I look forward to hearing from you.</w:t>
      </w:r>
    </w:p>
    <w:p w14:paraId="5025FF80" w14:textId="77777777" w:rsidR="000624C6" w:rsidRDefault="00750E69" w:rsidP="00750E69">
      <w:r>
        <w:t>Yours faithfully/sincerely</w:t>
      </w:r>
    </w:p>
    <w:p w14:paraId="5CC7AAAA" w14:textId="77777777" w:rsidR="0087352D" w:rsidRDefault="0087352D" w:rsidP="00750E69"/>
    <w:p w14:paraId="72EB1B70" w14:textId="77777777" w:rsidR="0087352D" w:rsidRDefault="0087352D" w:rsidP="00750E69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27"/>
        <w:gridCol w:w="1008"/>
        <w:gridCol w:w="4907"/>
      </w:tblGrid>
      <w:tr w:rsidR="0087352D" w14:paraId="64931E63" w14:textId="77777777" w:rsidTr="000624C6">
        <w:tc>
          <w:tcPr>
            <w:tcW w:w="0" w:type="auto"/>
            <w:shd w:val="clear" w:color="auto" w:fill="auto"/>
          </w:tcPr>
          <w:p w14:paraId="4088962B" w14:textId="77777777" w:rsidR="0087352D" w:rsidRPr="00AB690A" w:rsidRDefault="0087352D" w:rsidP="000624C6">
            <w:r w:rsidRPr="000624C6">
              <w:rPr>
                <w:b/>
              </w:rPr>
              <w:t>Service charge Item</w:t>
            </w:r>
            <w:r w:rsidR="00AB690A" w:rsidRPr="000624C6">
              <w:rPr>
                <w:b/>
              </w:rPr>
              <w:t xml:space="preserve"> </w:t>
            </w:r>
            <w:r w:rsidR="00AB690A">
              <w:t>(these are some possible examples)</w:t>
            </w:r>
          </w:p>
        </w:tc>
        <w:tc>
          <w:tcPr>
            <w:tcW w:w="0" w:type="auto"/>
            <w:shd w:val="clear" w:color="auto" w:fill="auto"/>
          </w:tcPr>
          <w:p w14:paraId="52F5BA79" w14:textId="77777777" w:rsidR="0087352D" w:rsidRPr="000624C6" w:rsidRDefault="0087352D" w:rsidP="000624C6">
            <w:pPr>
              <w:rPr>
                <w:b/>
              </w:rPr>
            </w:pPr>
            <w:r w:rsidRPr="000624C6">
              <w:rPr>
                <w:b/>
              </w:rPr>
              <w:t>Cost per flat</w:t>
            </w:r>
          </w:p>
        </w:tc>
        <w:tc>
          <w:tcPr>
            <w:tcW w:w="0" w:type="auto"/>
            <w:shd w:val="clear" w:color="auto" w:fill="auto"/>
          </w:tcPr>
          <w:p w14:paraId="37FF9F68" w14:textId="77777777" w:rsidR="0087352D" w:rsidRPr="000624C6" w:rsidRDefault="0087352D" w:rsidP="000624C6">
            <w:pPr>
              <w:rPr>
                <w:b/>
              </w:rPr>
            </w:pPr>
            <w:r w:rsidRPr="000624C6">
              <w:rPr>
                <w:b/>
              </w:rPr>
              <w:t>Comments</w:t>
            </w:r>
          </w:p>
        </w:tc>
      </w:tr>
      <w:tr w:rsidR="0087352D" w14:paraId="039E55C1" w14:textId="77777777" w:rsidTr="000624C6">
        <w:tc>
          <w:tcPr>
            <w:tcW w:w="0" w:type="auto"/>
            <w:shd w:val="clear" w:color="auto" w:fill="auto"/>
          </w:tcPr>
          <w:p w14:paraId="7B01B259" w14:textId="77777777" w:rsidR="0087352D" w:rsidRDefault="0087352D" w:rsidP="000624C6">
            <w:r>
              <w:t>Roof repair/replacement (give year)</w:t>
            </w:r>
          </w:p>
        </w:tc>
        <w:tc>
          <w:tcPr>
            <w:tcW w:w="0" w:type="auto"/>
            <w:shd w:val="clear" w:color="auto" w:fill="auto"/>
          </w:tcPr>
          <w:p w14:paraId="0B24003D" w14:textId="77777777" w:rsidR="0087352D" w:rsidRDefault="0087352D" w:rsidP="000624C6">
            <w:r>
              <w:t>£XXXX</w:t>
            </w:r>
          </w:p>
        </w:tc>
        <w:tc>
          <w:tcPr>
            <w:tcW w:w="0" w:type="auto"/>
            <w:shd w:val="clear" w:color="auto" w:fill="auto"/>
          </w:tcPr>
          <w:p w14:paraId="7F29DA08" w14:textId="77777777" w:rsidR="0087352D" w:rsidRDefault="0087352D" w:rsidP="000624C6">
            <w:r>
              <w:t>E.g. The roof did not need replacing and patch repairs would have been enough. The standard of work was poor.</w:t>
            </w:r>
          </w:p>
        </w:tc>
      </w:tr>
      <w:tr w:rsidR="0087352D" w14:paraId="58A5080F" w14:textId="77777777" w:rsidTr="000624C6">
        <w:tc>
          <w:tcPr>
            <w:tcW w:w="0" w:type="auto"/>
            <w:shd w:val="clear" w:color="auto" w:fill="auto"/>
          </w:tcPr>
          <w:p w14:paraId="6C4C6F81" w14:textId="77777777" w:rsidR="0087352D" w:rsidRDefault="0087352D" w:rsidP="000624C6">
            <w:r>
              <w:t>Windows repair/replacement (give year)</w:t>
            </w:r>
          </w:p>
        </w:tc>
        <w:tc>
          <w:tcPr>
            <w:tcW w:w="0" w:type="auto"/>
            <w:shd w:val="clear" w:color="auto" w:fill="auto"/>
          </w:tcPr>
          <w:p w14:paraId="4B5E9003" w14:textId="77777777" w:rsidR="0087352D" w:rsidRDefault="0087352D" w:rsidP="000624C6"/>
        </w:tc>
        <w:tc>
          <w:tcPr>
            <w:tcW w:w="0" w:type="auto"/>
            <w:shd w:val="clear" w:color="auto" w:fill="auto"/>
          </w:tcPr>
          <w:p w14:paraId="05C7AF84" w14:textId="77777777" w:rsidR="0087352D" w:rsidRDefault="0087352D" w:rsidP="000624C6">
            <w:r>
              <w:t>E.g. I have looked at the lease and cannot see that I am required to pay for this through the service charges.</w:t>
            </w:r>
          </w:p>
        </w:tc>
      </w:tr>
      <w:tr w:rsidR="0087352D" w14:paraId="093BD624" w14:textId="77777777" w:rsidTr="000624C6">
        <w:tc>
          <w:tcPr>
            <w:tcW w:w="0" w:type="auto"/>
            <w:shd w:val="clear" w:color="auto" w:fill="auto"/>
          </w:tcPr>
          <w:p w14:paraId="4E330EA0" w14:textId="77777777" w:rsidR="0087352D" w:rsidRDefault="0087352D" w:rsidP="000624C6">
            <w:r>
              <w:t>Balconies repair (give year)</w:t>
            </w:r>
          </w:p>
        </w:tc>
        <w:tc>
          <w:tcPr>
            <w:tcW w:w="0" w:type="auto"/>
            <w:shd w:val="clear" w:color="auto" w:fill="auto"/>
          </w:tcPr>
          <w:p w14:paraId="17C4EE8A" w14:textId="77777777" w:rsidR="0087352D" w:rsidRDefault="0087352D" w:rsidP="000624C6"/>
        </w:tc>
        <w:tc>
          <w:tcPr>
            <w:tcW w:w="0" w:type="auto"/>
            <w:shd w:val="clear" w:color="auto" w:fill="auto"/>
          </w:tcPr>
          <w:p w14:paraId="78FFD283" w14:textId="77777777" w:rsidR="0087352D" w:rsidRDefault="0087352D" w:rsidP="000624C6"/>
        </w:tc>
      </w:tr>
      <w:tr w:rsidR="0087352D" w14:paraId="3803FB32" w14:textId="77777777" w:rsidTr="000624C6">
        <w:tc>
          <w:tcPr>
            <w:tcW w:w="0" w:type="auto"/>
            <w:shd w:val="clear" w:color="auto" w:fill="auto"/>
          </w:tcPr>
          <w:p w14:paraId="5792E1F1" w14:textId="77777777" w:rsidR="0087352D" w:rsidRDefault="0087352D" w:rsidP="000624C6">
            <w:r>
              <w:t xml:space="preserve">Repair of guttering and </w:t>
            </w:r>
            <w:proofErr w:type="spellStart"/>
            <w:r>
              <w:t>downwater</w:t>
            </w:r>
            <w:proofErr w:type="spellEnd"/>
            <w:r>
              <w:t xml:space="preserve"> pipes (give year)</w:t>
            </w:r>
          </w:p>
        </w:tc>
        <w:tc>
          <w:tcPr>
            <w:tcW w:w="0" w:type="auto"/>
            <w:shd w:val="clear" w:color="auto" w:fill="auto"/>
          </w:tcPr>
          <w:p w14:paraId="38F2C39A" w14:textId="77777777" w:rsidR="0087352D" w:rsidRDefault="0087352D" w:rsidP="000624C6"/>
        </w:tc>
        <w:tc>
          <w:tcPr>
            <w:tcW w:w="0" w:type="auto"/>
            <w:shd w:val="clear" w:color="auto" w:fill="auto"/>
          </w:tcPr>
          <w:p w14:paraId="5446B7BF" w14:textId="77777777" w:rsidR="0087352D" w:rsidRDefault="0087352D" w:rsidP="000624C6"/>
        </w:tc>
      </w:tr>
      <w:tr w:rsidR="0087352D" w14:paraId="6F80455D" w14:textId="77777777" w:rsidTr="000624C6">
        <w:tc>
          <w:tcPr>
            <w:tcW w:w="0" w:type="auto"/>
            <w:shd w:val="clear" w:color="auto" w:fill="auto"/>
          </w:tcPr>
          <w:p w14:paraId="0BC87AB8" w14:textId="77777777" w:rsidR="0087352D" w:rsidRDefault="0087352D" w:rsidP="000624C6">
            <w:r>
              <w:t>External decoration (give year)</w:t>
            </w:r>
          </w:p>
        </w:tc>
        <w:tc>
          <w:tcPr>
            <w:tcW w:w="0" w:type="auto"/>
            <w:shd w:val="clear" w:color="auto" w:fill="auto"/>
          </w:tcPr>
          <w:p w14:paraId="2518983F" w14:textId="77777777" w:rsidR="0087352D" w:rsidRDefault="0087352D" w:rsidP="000624C6"/>
        </w:tc>
        <w:tc>
          <w:tcPr>
            <w:tcW w:w="0" w:type="auto"/>
            <w:shd w:val="clear" w:color="auto" w:fill="auto"/>
          </w:tcPr>
          <w:p w14:paraId="3B957397" w14:textId="77777777" w:rsidR="0087352D" w:rsidRDefault="0087352D" w:rsidP="000624C6"/>
        </w:tc>
      </w:tr>
      <w:tr w:rsidR="0087352D" w14:paraId="34C831FE" w14:textId="77777777" w:rsidTr="000624C6">
        <w:tc>
          <w:tcPr>
            <w:tcW w:w="0" w:type="auto"/>
            <w:shd w:val="clear" w:color="auto" w:fill="auto"/>
          </w:tcPr>
          <w:p w14:paraId="26F1F500" w14:textId="77777777" w:rsidR="0087352D" w:rsidRDefault="0087352D" w:rsidP="000624C6">
            <w:r>
              <w:t>Building Insurance (give year)</w:t>
            </w:r>
          </w:p>
        </w:tc>
        <w:tc>
          <w:tcPr>
            <w:tcW w:w="0" w:type="auto"/>
            <w:shd w:val="clear" w:color="auto" w:fill="auto"/>
          </w:tcPr>
          <w:p w14:paraId="2B50D05A" w14:textId="77777777" w:rsidR="0087352D" w:rsidRDefault="0087352D" w:rsidP="000624C6"/>
        </w:tc>
        <w:tc>
          <w:tcPr>
            <w:tcW w:w="0" w:type="auto"/>
            <w:shd w:val="clear" w:color="auto" w:fill="auto"/>
          </w:tcPr>
          <w:p w14:paraId="5655CDE2" w14:textId="77777777" w:rsidR="0087352D" w:rsidRDefault="0087352D" w:rsidP="000624C6"/>
        </w:tc>
      </w:tr>
      <w:tr w:rsidR="0087352D" w14:paraId="4EE3E17D" w14:textId="77777777" w:rsidTr="000624C6">
        <w:tc>
          <w:tcPr>
            <w:tcW w:w="0" w:type="auto"/>
            <w:shd w:val="clear" w:color="auto" w:fill="auto"/>
          </w:tcPr>
          <w:p w14:paraId="7F329D69" w14:textId="77777777" w:rsidR="0087352D" w:rsidRDefault="0087352D" w:rsidP="000624C6">
            <w:r>
              <w:t>Routine cleaning (give year)</w:t>
            </w:r>
          </w:p>
        </w:tc>
        <w:tc>
          <w:tcPr>
            <w:tcW w:w="0" w:type="auto"/>
            <w:shd w:val="clear" w:color="auto" w:fill="auto"/>
          </w:tcPr>
          <w:p w14:paraId="53CDB191" w14:textId="77777777" w:rsidR="0087352D" w:rsidRDefault="0087352D" w:rsidP="000624C6"/>
        </w:tc>
        <w:tc>
          <w:tcPr>
            <w:tcW w:w="0" w:type="auto"/>
            <w:shd w:val="clear" w:color="auto" w:fill="auto"/>
          </w:tcPr>
          <w:p w14:paraId="1521DB39" w14:textId="77777777" w:rsidR="0087352D" w:rsidRDefault="0087352D" w:rsidP="000624C6"/>
        </w:tc>
      </w:tr>
      <w:tr w:rsidR="0087352D" w14:paraId="5980B811" w14:textId="77777777" w:rsidTr="000624C6">
        <w:tc>
          <w:tcPr>
            <w:tcW w:w="0" w:type="auto"/>
            <w:shd w:val="clear" w:color="auto" w:fill="auto"/>
          </w:tcPr>
          <w:p w14:paraId="174E52B4" w14:textId="77777777" w:rsidR="0087352D" w:rsidRDefault="0087352D" w:rsidP="000624C6">
            <w:r>
              <w:t>Management fee (give year)</w:t>
            </w:r>
          </w:p>
        </w:tc>
        <w:tc>
          <w:tcPr>
            <w:tcW w:w="0" w:type="auto"/>
            <w:shd w:val="clear" w:color="auto" w:fill="auto"/>
          </w:tcPr>
          <w:p w14:paraId="32C77226" w14:textId="77777777" w:rsidR="0087352D" w:rsidRDefault="0087352D" w:rsidP="000624C6"/>
        </w:tc>
        <w:tc>
          <w:tcPr>
            <w:tcW w:w="0" w:type="auto"/>
            <w:shd w:val="clear" w:color="auto" w:fill="auto"/>
          </w:tcPr>
          <w:p w14:paraId="2872DC78" w14:textId="77777777" w:rsidR="0087352D" w:rsidRDefault="0087352D" w:rsidP="000624C6"/>
        </w:tc>
      </w:tr>
      <w:tr w:rsidR="0087352D" w14:paraId="111CBA33" w14:textId="77777777" w:rsidTr="000624C6">
        <w:tc>
          <w:tcPr>
            <w:tcW w:w="0" w:type="auto"/>
            <w:shd w:val="clear" w:color="auto" w:fill="auto"/>
          </w:tcPr>
          <w:p w14:paraId="3A22412A" w14:textId="77777777" w:rsidR="0087352D" w:rsidRDefault="0087352D" w:rsidP="000624C6">
            <w:r>
              <w:t>Entry phone</w:t>
            </w:r>
            <w:r w:rsidR="00AB690A">
              <w:t xml:space="preserve"> </w:t>
            </w:r>
            <w:r>
              <w:t>(give year)</w:t>
            </w:r>
          </w:p>
        </w:tc>
        <w:tc>
          <w:tcPr>
            <w:tcW w:w="0" w:type="auto"/>
            <w:shd w:val="clear" w:color="auto" w:fill="auto"/>
          </w:tcPr>
          <w:p w14:paraId="4F2AABB1" w14:textId="77777777" w:rsidR="0087352D" w:rsidRDefault="0087352D" w:rsidP="000624C6"/>
        </w:tc>
        <w:tc>
          <w:tcPr>
            <w:tcW w:w="0" w:type="auto"/>
            <w:shd w:val="clear" w:color="auto" w:fill="auto"/>
          </w:tcPr>
          <w:p w14:paraId="3309916C" w14:textId="77777777" w:rsidR="0087352D" w:rsidRDefault="0087352D" w:rsidP="000624C6"/>
        </w:tc>
      </w:tr>
      <w:tr w:rsidR="0087352D" w14:paraId="2674DE82" w14:textId="77777777" w:rsidTr="000624C6">
        <w:tc>
          <w:tcPr>
            <w:tcW w:w="0" w:type="auto"/>
            <w:shd w:val="clear" w:color="auto" w:fill="auto"/>
          </w:tcPr>
          <w:p w14:paraId="161FE177" w14:textId="77777777" w:rsidR="0087352D" w:rsidRDefault="0087352D" w:rsidP="000624C6">
            <w:r>
              <w:t>Aerial (give year)</w:t>
            </w:r>
          </w:p>
        </w:tc>
        <w:tc>
          <w:tcPr>
            <w:tcW w:w="0" w:type="auto"/>
            <w:shd w:val="clear" w:color="auto" w:fill="auto"/>
          </w:tcPr>
          <w:p w14:paraId="601948C7" w14:textId="77777777" w:rsidR="0087352D" w:rsidRDefault="0087352D" w:rsidP="000624C6"/>
        </w:tc>
        <w:tc>
          <w:tcPr>
            <w:tcW w:w="0" w:type="auto"/>
            <w:shd w:val="clear" w:color="auto" w:fill="auto"/>
          </w:tcPr>
          <w:p w14:paraId="4509DD20" w14:textId="77777777" w:rsidR="0087352D" w:rsidRDefault="0087352D" w:rsidP="000624C6"/>
        </w:tc>
      </w:tr>
      <w:tr w:rsidR="0087352D" w14:paraId="4049AD41" w14:textId="77777777" w:rsidTr="000624C6">
        <w:tc>
          <w:tcPr>
            <w:tcW w:w="0" w:type="auto"/>
            <w:shd w:val="clear" w:color="auto" w:fill="auto"/>
          </w:tcPr>
          <w:p w14:paraId="6C88D872" w14:textId="77777777" w:rsidR="0087352D" w:rsidRDefault="0087352D" w:rsidP="000624C6">
            <w:r>
              <w:t>Routine Repairs (give year)</w:t>
            </w:r>
          </w:p>
        </w:tc>
        <w:tc>
          <w:tcPr>
            <w:tcW w:w="0" w:type="auto"/>
            <w:shd w:val="clear" w:color="auto" w:fill="auto"/>
          </w:tcPr>
          <w:p w14:paraId="58E48898" w14:textId="77777777" w:rsidR="0087352D" w:rsidRDefault="0087352D" w:rsidP="000624C6"/>
        </w:tc>
        <w:tc>
          <w:tcPr>
            <w:tcW w:w="0" w:type="auto"/>
            <w:shd w:val="clear" w:color="auto" w:fill="auto"/>
          </w:tcPr>
          <w:p w14:paraId="525920BC" w14:textId="77777777" w:rsidR="0087352D" w:rsidRDefault="0087352D" w:rsidP="000624C6"/>
        </w:tc>
      </w:tr>
      <w:tr w:rsidR="0087352D" w14:paraId="51DCF253" w14:textId="77777777" w:rsidTr="000624C6">
        <w:tc>
          <w:tcPr>
            <w:tcW w:w="0" w:type="auto"/>
            <w:shd w:val="clear" w:color="auto" w:fill="auto"/>
          </w:tcPr>
          <w:p w14:paraId="65887219" w14:textId="77777777" w:rsidR="0087352D" w:rsidRDefault="0087352D" w:rsidP="000624C6">
            <w:r>
              <w:t>Health and Safety Report (give year)</w:t>
            </w:r>
          </w:p>
        </w:tc>
        <w:tc>
          <w:tcPr>
            <w:tcW w:w="0" w:type="auto"/>
            <w:shd w:val="clear" w:color="auto" w:fill="auto"/>
          </w:tcPr>
          <w:p w14:paraId="3E8E20F8" w14:textId="77777777" w:rsidR="0087352D" w:rsidRDefault="0087352D" w:rsidP="000624C6"/>
        </w:tc>
        <w:tc>
          <w:tcPr>
            <w:tcW w:w="0" w:type="auto"/>
            <w:shd w:val="clear" w:color="auto" w:fill="auto"/>
          </w:tcPr>
          <w:p w14:paraId="6D93958B" w14:textId="77777777" w:rsidR="0087352D" w:rsidRDefault="0087352D" w:rsidP="000624C6"/>
        </w:tc>
      </w:tr>
      <w:tr w:rsidR="0087352D" w14:paraId="10C6AFA3" w14:textId="77777777" w:rsidTr="000624C6">
        <w:tc>
          <w:tcPr>
            <w:tcW w:w="0" w:type="auto"/>
            <w:shd w:val="clear" w:color="auto" w:fill="auto"/>
          </w:tcPr>
          <w:p w14:paraId="24494BAC" w14:textId="77777777" w:rsidR="0087352D" w:rsidRDefault="0087352D" w:rsidP="000624C6">
            <w:r>
              <w:t>Health and Safety Remedial Work (give year)</w:t>
            </w:r>
          </w:p>
        </w:tc>
        <w:tc>
          <w:tcPr>
            <w:tcW w:w="0" w:type="auto"/>
            <w:shd w:val="clear" w:color="auto" w:fill="auto"/>
          </w:tcPr>
          <w:p w14:paraId="2AE8C014" w14:textId="77777777" w:rsidR="0087352D" w:rsidRDefault="0087352D" w:rsidP="000624C6"/>
        </w:tc>
        <w:tc>
          <w:tcPr>
            <w:tcW w:w="0" w:type="auto"/>
            <w:shd w:val="clear" w:color="auto" w:fill="auto"/>
          </w:tcPr>
          <w:p w14:paraId="3E1D9AC1" w14:textId="77777777" w:rsidR="0087352D" w:rsidRDefault="0087352D" w:rsidP="000624C6"/>
        </w:tc>
      </w:tr>
      <w:tr w:rsidR="0087352D" w14:paraId="3F5646F1" w14:textId="77777777" w:rsidTr="000624C6">
        <w:tc>
          <w:tcPr>
            <w:tcW w:w="0" w:type="auto"/>
            <w:shd w:val="clear" w:color="auto" w:fill="auto"/>
          </w:tcPr>
          <w:p w14:paraId="314CCBAB" w14:textId="77777777" w:rsidR="0087352D" w:rsidRDefault="0087352D" w:rsidP="000624C6">
            <w:r>
              <w:t>Fire Risk Assessment Report (give year)</w:t>
            </w:r>
          </w:p>
        </w:tc>
        <w:tc>
          <w:tcPr>
            <w:tcW w:w="0" w:type="auto"/>
            <w:shd w:val="clear" w:color="auto" w:fill="auto"/>
          </w:tcPr>
          <w:p w14:paraId="6A2E3596" w14:textId="77777777" w:rsidR="0087352D" w:rsidRDefault="0087352D" w:rsidP="000624C6"/>
        </w:tc>
        <w:tc>
          <w:tcPr>
            <w:tcW w:w="0" w:type="auto"/>
            <w:shd w:val="clear" w:color="auto" w:fill="auto"/>
          </w:tcPr>
          <w:p w14:paraId="09CAACDD" w14:textId="77777777" w:rsidR="0087352D" w:rsidRDefault="0087352D" w:rsidP="000624C6"/>
        </w:tc>
      </w:tr>
      <w:tr w:rsidR="0087352D" w14:paraId="15CC7110" w14:textId="77777777" w:rsidTr="000624C6">
        <w:tc>
          <w:tcPr>
            <w:tcW w:w="0" w:type="auto"/>
            <w:shd w:val="clear" w:color="auto" w:fill="auto"/>
          </w:tcPr>
          <w:p w14:paraId="6BEC6F47" w14:textId="77777777" w:rsidR="0087352D" w:rsidRDefault="0087352D" w:rsidP="000624C6">
            <w:r>
              <w:t>Fire Risk Remedial Work (give year)</w:t>
            </w:r>
          </w:p>
        </w:tc>
        <w:tc>
          <w:tcPr>
            <w:tcW w:w="0" w:type="auto"/>
            <w:shd w:val="clear" w:color="auto" w:fill="auto"/>
          </w:tcPr>
          <w:p w14:paraId="6875EDED" w14:textId="77777777" w:rsidR="0087352D" w:rsidRDefault="0087352D" w:rsidP="000624C6"/>
        </w:tc>
        <w:tc>
          <w:tcPr>
            <w:tcW w:w="0" w:type="auto"/>
            <w:shd w:val="clear" w:color="auto" w:fill="auto"/>
          </w:tcPr>
          <w:p w14:paraId="0F35961C" w14:textId="77777777" w:rsidR="0087352D" w:rsidRDefault="0087352D" w:rsidP="000624C6"/>
        </w:tc>
      </w:tr>
      <w:tr w:rsidR="0087352D" w14:paraId="22800A46" w14:textId="77777777" w:rsidTr="000624C6">
        <w:tc>
          <w:tcPr>
            <w:tcW w:w="0" w:type="auto"/>
            <w:shd w:val="clear" w:color="auto" w:fill="auto"/>
          </w:tcPr>
          <w:p w14:paraId="5F1A31D3" w14:textId="77777777" w:rsidR="0087352D" w:rsidRDefault="0087352D" w:rsidP="000624C6">
            <w:r>
              <w:t>Asbestos Report (give year)</w:t>
            </w:r>
          </w:p>
        </w:tc>
        <w:tc>
          <w:tcPr>
            <w:tcW w:w="0" w:type="auto"/>
            <w:shd w:val="clear" w:color="auto" w:fill="auto"/>
          </w:tcPr>
          <w:p w14:paraId="0AF662A4" w14:textId="77777777" w:rsidR="0087352D" w:rsidRDefault="0087352D" w:rsidP="000624C6"/>
        </w:tc>
        <w:tc>
          <w:tcPr>
            <w:tcW w:w="0" w:type="auto"/>
            <w:shd w:val="clear" w:color="auto" w:fill="auto"/>
          </w:tcPr>
          <w:p w14:paraId="2932F224" w14:textId="77777777" w:rsidR="0087352D" w:rsidRDefault="0087352D" w:rsidP="000624C6"/>
        </w:tc>
      </w:tr>
      <w:tr w:rsidR="0087352D" w14:paraId="5F542DB5" w14:textId="77777777" w:rsidTr="000624C6">
        <w:tc>
          <w:tcPr>
            <w:tcW w:w="0" w:type="auto"/>
            <w:shd w:val="clear" w:color="auto" w:fill="auto"/>
          </w:tcPr>
          <w:p w14:paraId="2516E5F0" w14:textId="77777777" w:rsidR="0087352D" w:rsidRDefault="0087352D" w:rsidP="000624C6">
            <w:r>
              <w:t>Asbestos Remedial Work (give year)</w:t>
            </w:r>
          </w:p>
        </w:tc>
        <w:tc>
          <w:tcPr>
            <w:tcW w:w="0" w:type="auto"/>
            <w:shd w:val="clear" w:color="auto" w:fill="auto"/>
          </w:tcPr>
          <w:p w14:paraId="7A7FFF1A" w14:textId="77777777" w:rsidR="0087352D" w:rsidRDefault="0087352D" w:rsidP="000624C6"/>
        </w:tc>
        <w:tc>
          <w:tcPr>
            <w:tcW w:w="0" w:type="auto"/>
            <w:shd w:val="clear" w:color="auto" w:fill="auto"/>
          </w:tcPr>
          <w:p w14:paraId="1B6A7D43" w14:textId="77777777" w:rsidR="0087352D" w:rsidRDefault="0087352D" w:rsidP="000624C6"/>
        </w:tc>
      </w:tr>
      <w:tr w:rsidR="0087352D" w14:paraId="0C137C47" w14:textId="77777777" w:rsidTr="000624C6">
        <w:tc>
          <w:tcPr>
            <w:tcW w:w="0" w:type="auto"/>
            <w:shd w:val="clear" w:color="auto" w:fill="auto"/>
          </w:tcPr>
          <w:p w14:paraId="3B6A65B3" w14:textId="77777777" w:rsidR="0087352D" w:rsidRDefault="0087352D" w:rsidP="000624C6">
            <w:r>
              <w:t>Management fees (give year)</w:t>
            </w:r>
          </w:p>
        </w:tc>
        <w:tc>
          <w:tcPr>
            <w:tcW w:w="0" w:type="auto"/>
            <w:shd w:val="clear" w:color="auto" w:fill="auto"/>
          </w:tcPr>
          <w:p w14:paraId="7BCC61E9" w14:textId="77777777" w:rsidR="0087352D" w:rsidRDefault="0087352D" w:rsidP="000624C6"/>
        </w:tc>
        <w:tc>
          <w:tcPr>
            <w:tcW w:w="0" w:type="auto"/>
            <w:shd w:val="clear" w:color="auto" w:fill="auto"/>
          </w:tcPr>
          <w:p w14:paraId="6AD51856" w14:textId="77777777" w:rsidR="0087352D" w:rsidRDefault="0087352D" w:rsidP="000624C6"/>
        </w:tc>
      </w:tr>
      <w:tr w:rsidR="0087352D" w14:paraId="750F6B77" w14:textId="77777777" w:rsidTr="000624C6">
        <w:tc>
          <w:tcPr>
            <w:tcW w:w="0" w:type="auto"/>
            <w:shd w:val="clear" w:color="auto" w:fill="auto"/>
          </w:tcPr>
          <w:p w14:paraId="62936BF5" w14:textId="77777777" w:rsidR="0087352D" w:rsidRDefault="0087352D" w:rsidP="000624C6">
            <w:r>
              <w:lastRenderedPageBreak/>
              <w:t>Tree work (give year)</w:t>
            </w:r>
          </w:p>
        </w:tc>
        <w:tc>
          <w:tcPr>
            <w:tcW w:w="0" w:type="auto"/>
            <w:shd w:val="clear" w:color="auto" w:fill="auto"/>
          </w:tcPr>
          <w:p w14:paraId="4CA190BC" w14:textId="77777777" w:rsidR="0087352D" w:rsidRDefault="0087352D" w:rsidP="000624C6"/>
        </w:tc>
        <w:tc>
          <w:tcPr>
            <w:tcW w:w="0" w:type="auto"/>
            <w:shd w:val="clear" w:color="auto" w:fill="auto"/>
          </w:tcPr>
          <w:p w14:paraId="6D3A6A5D" w14:textId="77777777" w:rsidR="0087352D" w:rsidRDefault="0087352D" w:rsidP="000624C6"/>
        </w:tc>
      </w:tr>
      <w:tr w:rsidR="0087352D" w14:paraId="0C8D41E9" w14:textId="77777777" w:rsidTr="000624C6">
        <w:tc>
          <w:tcPr>
            <w:tcW w:w="0" w:type="auto"/>
            <w:shd w:val="clear" w:color="auto" w:fill="auto"/>
          </w:tcPr>
          <w:p w14:paraId="6B9AB3D5" w14:textId="77777777" w:rsidR="0087352D" w:rsidRDefault="0087352D" w:rsidP="000624C6">
            <w:r>
              <w:t>Car park repair/maintenance (give year)</w:t>
            </w:r>
          </w:p>
        </w:tc>
        <w:tc>
          <w:tcPr>
            <w:tcW w:w="0" w:type="auto"/>
            <w:shd w:val="clear" w:color="auto" w:fill="auto"/>
          </w:tcPr>
          <w:p w14:paraId="28F1D91B" w14:textId="77777777" w:rsidR="0087352D" w:rsidRDefault="0087352D" w:rsidP="000624C6"/>
        </w:tc>
        <w:tc>
          <w:tcPr>
            <w:tcW w:w="0" w:type="auto"/>
            <w:shd w:val="clear" w:color="auto" w:fill="auto"/>
          </w:tcPr>
          <w:p w14:paraId="6122BBD8" w14:textId="77777777" w:rsidR="0087352D" w:rsidRDefault="0087352D" w:rsidP="000624C6"/>
        </w:tc>
      </w:tr>
      <w:tr w:rsidR="0087352D" w14:paraId="54CCD730" w14:textId="77777777" w:rsidTr="000624C6">
        <w:tc>
          <w:tcPr>
            <w:tcW w:w="0" w:type="auto"/>
            <w:shd w:val="clear" w:color="auto" w:fill="auto"/>
          </w:tcPr>
          <w:p w14:paraId="22264576" w14:textId="77777777" w:rsidR="0087352D" w:rsidRDefault="0087352D" w:rsidP="000624C6">
            <w:r>
              <w:t>Surveyor’s fees (give year)</w:t>
            </w:r>
          </w:p>
        </w:tc>
        <w:tc>
          <w:tcPr>
            <w:tcW w:w="0" w:type="auto"/>
            <w:shd w:val="clear" w:color="auto" w:fill="auto"/>
          </w:tcPr>
          <w:p w14:paraId="31439416" w14:textId="77777777" w:rsidR="0087352D" w:rsidRDefault="0087352D" w:rsidP="000624C6"/>
        </w:tc>
        <w:tc>
          <w:tcPr>
            <w:tcW w:w="0" w:type="auto"/>
            <w:shd w:val="clear" w:color="auto" w:fill="auto"/>
          </w:tcPr>
          <w:p w14:paraId="0894F021" w14:textId="77777777" w:rsidR="0087352D" w:rsidRDefault="0087352D" w:rsidP="000624C6"/>
        </w:tc>
      </w:tr>
      <w:tr w:rsidR="0087352D" w14:paraId="7044CF56" w14:textId="77777777" w:rsidTr="000624C6">
        <w:tc>
          <w:tcPr>
            <w:tcW w:w="0" w:type="auto"/>
            <w:shd w:val="clear" w:color="auto" w:fill="auto"/>
          </w:tcPr>
          <w:p w14:paraId="516824ED" w14:textId="77777777" w:rsidR="0087352D" w:rsidRDefault="0087352D" w:rsidP="000624C6">
            <w:r>
              <w:t>Accountant’s fees (give year)</w:t>
            </w:r>
          </w:p>
        </w:tc>
        <w:tc>
          <w:tcPr>
            <w:tcW w:w="0" w:type="auto"/>
            <w:shd w:val="clear" w:color="auto" w:fill="auto"/>
          </w:tcPr>
          <w:p w14:paraId="235D85CB" w14:textId="77777777" w:rsidR="0087352D" w:rsidRDefault="0087352D" w:rsidP="000624C6"/>
        </w:tc>
        <w:tc>
          <w:tcPr>
            <w:tcW w:w="0" w:type="auto"/>
            <w:shd w:val="clear" w:color="auto" w:fill="auto"/>
          </w:tcPr>
          <w:p w14:paraId="55E29396" w14:textId="77777777" w:rsidR="0087352D" w:rsidRDefault="0087352D" w:rsidP="000624C6"/>
        </w:tc>
      </w:tr>
      <w:tr w:rsidR="0087352D" w14:paraId="54F77B81" w14:textId="77777777" w:rsidTr="000624C6">
        <w:tc>
          <w:tcPr>
            <w:tcW w:w="0" w:type="auto"/>
            <w:shd w:val="clear" w:color="auto" w:fill="auto"/>
          </w:tcPr>
          <w:p w14:paraId="1AD2FB06" w14:textId="77777777" w:rsidR="0087352D" w:rsidRDefault="0087352D" w:rsidP="000624C6">
            <w:r>
              <w:t>Legal fees (give year)</w:t>
            </w:r>
          </w:p>
        </w:tc>
        <w:tc>
          <w:tcPr>
            <w:tcW w:w="0" w:type="auto"/>
            <w:shd w:val="clear" w:color="auto" w:fill="auto"/>
          </w:tcPr>
          <w:p w14:paraId="2AF4D47F" w14:textId="77777777" w:rsidR="0087352D" w:rsidRDefault="0087352D" w:rsidP="000624C6"/>
        </w:tc>
        <w:tc>
          <w:tcPr>
            <w:tcW w:w="0" w:type="auto"/>
            <w:shd w:val="clear" w:color="auto" w:fill="auto"/>
          </w:tcPr>
          <w:p w14:paraId="0D88D246" w14:textId="77777777" w:rsidR="0087352D" w:rsidRDefault="0087352D" w:rsidP="000624C6"/>
        </w:tc>
      </w:tr>
    </w:tbl>
    <w:p w14:paraId="3549E6EB" w14:textId="77777777" w:rsidR="0087352D" w:rsidRDefault="0087352D" w:rsidP="00750E69"/>
    <w:sectPr w:rsidR="008735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0D3932"/>
    <w:multiLevelType w:val="hybridMultilevel"/>
    <w:tmpl w:val="C0DEB1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361C40"/>
    <w:multiLevelType w:val="hybridMultilevel"/>
    <w:tmpl w:val="08004E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sLA0MDY3MDYyM7NQ0lEKTi0uzszPAykwrAUA2dwWDiwAAAA="/>
  </w:docVars>
  <w:rsids>
    <w:rsidRoot w:val="00750E69"/>
    <w:rsid w:val="000624C6"/>
    <w:rsid w:val="000D26F1"/>
    <w:rsid w:val="00474F81"/>
    <w:rsid w:val="00750E69"/>
    <w:rsid w:val="0087352D"/>
    <w:rsid w:val="00934401"/>
    <w:rsid w:val="00AB690A"/>
    <w:rsid w:val="00B9773F"/>
    <w:rsid w:val="00BE052E"/>
    <w:rsid w:val="00C9407F"/>
    <w:rsid w:val="00EA2D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1EA263C2"/>
  <w15:docId w15:val="{4CCCC89C-65BE-473A-BEA7-D889C6DA81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0E69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0E69"/>
    <w:pPr>
      <w:ind w:left="720"/>
      <w:contextualSpacing/>
    </w:pPr>
  </w:style>
  <w:style w:type="table" w:styleId="TableGrid">
    <w:name w:val="Table Grid"/>
    <w:basedOn w:val="TableNormal"/>
    <w:uiPriority w:val="59"/>
    <w:rsid w:val="0087352D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688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287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ase Advice</Company>
  <LinksUpToDate>false</LinksUpToDate>
  <CharactersWithSpaces>1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Kissen</dc:creator>
  <cp:keywords/>
  <cp:lastModifiedBy>Samuel Smith</cp:lastModifiedBy>
  <cp:revision>2</cp:revision>
  <dcterms:created xsi:type="dcterms:W3CDTF">2021-06-15T09:55:00Z</dcterms:created>
  <dcterms:modified xsi:type="dcterms:W3CDTF">2021-06-15T09:55:00Z</dcterms:modified>
</cp:coreProperties>
</file>